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B1A67" w:rsidRPr="00B50293" w:rsidRDefault="00B50293" w:rsidP="006E2ECD">
      <w:pPr>
        <w:pStyle w:val="NormalWeb"/>
        <w:spacing w:before="0" w:beforeAutospacing="0" w:after="160" w:afterAutospacing="0" w:line="480" w:lineRule="auto"/>
        <w:rPr>
          <w:sz w:val="21"/>
          <w:szCs w:val="21"/>
        </w:rPr>
      </w:pPr>
      <w:r>
        <w:rPr>
          <w:rFonts w:ascii="Calibri" w:hAnsi="Calibri"/>
          <w:b/>
          <w:bCs/>
          <w:sz w:val="21"/>
          <w:szCs w:val="21"/>
        </w:rPr>
        <w:t>Unit 2.</w:t>
      </w:r>
      <w:r w:rsidR="003C3FE1">
        <w:rPr>
          <w:rFonts w:ascii="Calibri" w:hAnsi="Calibri"/>
          <w:b/>
          <w:bCs/>
          <w:sz w:val="21"/>
          <w:szCs w:val="21"/>
        </w:rPr>
        <w:t>3</w:t>
      </w:r>
      <w:r w:rsidR="00F111DE" w:rsidRPr="00B50293">
        <w:rPr>
          <w:rFonts w:ascii="Calibri" w:hAnsi="Calibri"/>
          <w:b/>
          <w:bCs/>
          <w:sz w:val="21"/>
          <w:szCs w:val="21"/>
        </w:rPr>
        <w:t xml:space="preserve"> </w:t>
      </w:r>
      <w:r w:rsidR="00736B09" w:rsidRPr="00B50293">
        <w:rPr>
          <w:rFonts w:ascii="Calibri" w:hAnsi="Calibri"/>
          <w:b/>
          <w:bCs/>
          <w:sz w:val="21"/>
          <w:szCs w:val="21"/>
        </w:rPr>
        <w:t xml:space="preserve">– </w:t>
      </w:r>
      <w:r>
        <w:rPr>
          <w:rFonts w:ascii="Calibri" w:hAnsi="Calibri"/>
          <w:b/>
          <w:bCs/>
          <w:sz w:val="21"/>
          <w:szCs w:val="21"/>
        </w:rPr>
        <w:t>Announcement</w:t>
      </w:r>
      <w:r w:rsidR="001E199A" w:rsidRPr="00B50293">
        <w:rPr>
          <w:rFonts w:ascii="Calibri" w:hAnsi="Calibri"/>
          <w:b/>
          <w:bCs/>
          <w:sz w:val="21"/>
          <w:szCs w:val="21"/>
        </w:rPr>
        <w:t xml:space="preserve"> </w:t>
      </w:r>
      <w:r w:rsidR="00736B09" w:rsidRPr="00B50293">
        <w:rPr>
          <w:rFonts w:ascii="Calibri" w:hAnsi="Calibri"/>
          <w:b/>
          <w:bCs/>
          <w:sz w:val="21"/>
          <w:szCs w:val="21"/>
        </w:rPr>
        <w:t xml:space="preserve">Assignment 1 </w:t>
      </w:r>
    </w:p>
    <w:p w:rsidR="002D2A5A" w:rsidRPr="003C3FE1" w:rsidRDefault="002D2A5A" w:rsidP="003C3FE1">
      <w:pPr>
        <w:pStyle w:val="NormalWeb"/>
        <w:numPr>
          <w:ilvl w:val="0"/>
          <w:numId w:val="17"/>
        </w:numPr>
        <w:spacing w:before="320" w:beforeAutospacing="0" w:after="0" w:afterAutospacing="0"/>
        <w:ind w:left="900"/>
        <w:textAlignment w:val="baseline"/>
        <w:rPr>
          <w:rFonts w:ascii="Cambria" w:hAnsi="Cambria"/>
          <w:color w:val="FFFFFF"/>
          <w:sz w:val="36"/>
          <w:szCs w:val="36"/>
        </w:rPr>
      </w:pPr>
      <w:r w:rsidRPr="00B50293">
        <w:rPr>
          <w:b/>
          <w:sz w:val="22"/>
          <w:szCs w:val="22"/>
        </w:rPr>
        <w:t xml:space="preserve">Overview </w:t>
      </w:r>
      <w:r w:rsidR="003C3FE1">
        <w:rPr>
          <w:sz w:val="22"/>
          <w:szCs w:val="22"/>
        </w:rPr>
        <w:t>–</w:t>
      </w:r>
      <w:r w:rsidR="00B50293">
        <w:rPr>
          <w:sz w:val="22"/>
          <w:szCs w:val="22"/>
        </w:rPr>
        <w:t xml:space="preserve"> </w:t>
      </w:r>
      <w:r w:rsidR="003C3FE1">
        <w:rPr>
          <w:sz w:val="22"/>
          <w:szCs w:val="22"/>
        </w:rPr>
        <w:t xml:space="preserve">You have learned </w:t>
      </w:r>
      <w:r w:rsidR="003C3FE1" w:rsidRPr="003C3FE1">
        <w:rPr>
          <w:sz w:val="22"/>
          <w:szCs w:val="22"/>
        </w:rPr>
        <w:t>to create Unordered / Ordered lists using CSS</w:t>
      </w:r>
      <w:r w:rsidR="003C3FE1">
        <w:rPr>
          <w:sz w:val="22"/>
          <w:szCs w:val="22"/>
        </w:rPr>
        <w:t xml:space="preserve"> and how to style Tables / Responsive Tables using CSS.</w:t>
      </w:r>
    </w:p>
    <w:p w:rsidR="003C3FE1" w:rsidRDefault="003C3FE1" w:rsidP="003C3FE1">
      <w:pPr>
        <w:pStyle w:val="ListParagraph"/>
        <w:spacing w:line="480" w:lineRule="auto"/>
        <w:rPr>
          <w:sz w:val="21"/>
          <w:szCs w:val="21"/>
        </w:rPr>
      </w:pPr>
      <w:bookmarkStart w:id="0" w:name="_GoBack"/>
    </w:p>
    <w:bookmarkEnd w:id="0"/>
    <w:p w:rsidR="00D42F20" w:rsidRDefault="001B77E1" w:rsidP="00B50293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 w:rsidRPr="00B50293">
        <w:rPr>
          <w:sz w:val="21"/>
          <w:szCs w:val="21"/>
        </w:rPr>
        <w:t>Using your text editor,</w:t>
      </w:r>
      <w:r w:rsidR="0067773E" w:rsidRPr="00B50293">
        <w:rPr>
          <w:sz w:val="21"/>
          <w:szCs w:val="21"/>
        </w:rPr>
        <w:t xml:space="preserve"> </w:t>
      </w:r>
      <w:r w:rsidR="00D42F20">
        <w:rPr>
          <w:sz w:val="21"/>
          <w:szCs w:val="21"/>
        </w:rPr>
        <w:t>open your Announcement.html page.</w:t>
      </w:r>
    </w:p>
    <w:p w:rsidR="003C3FE1" w:rsidRDefault="003C3FE1" w:rsidP="003C3FE1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 xml:space="preserve">Customize your font. </w:t>
      </w:r>
    </w:p>
    <w:p w:rsidR="003C3FE1" w:rsidRDefault="003C3FE1" w:rsidP="003C3FE1">
      <w:pPr>
        <w:pStyle w:val="ListParagraph"/>
        <w:numPr>
          <w:ilvl w:val="1"/>
          <w:numId w:val="10"/>
        </w:num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>Use your bold &amp; italic codes. (</w:t>
      </w:r>
      <w:r w:rsidR="009C001A">
        <w:rPr>
          <w:sz w:val="21"/>
          <w:szCs w:val="21"/>
        </w:rPr>
        <w:t>Try</w:t>
      </w:r>
      <w:r>
        <w:rPr>
          <w:sz w:val="21"/>
          <w:szCs w:val="21"/>
        </w:rPr>
        <w:t xml:space="preserve"> bolding the high priority content so they pop out!) </w:t>
      </w:r>
    </w:p>
    <w:p w:rsidR="003C3FE1" w:rsidRDefault="003C3FE1" w:rsidP="003C3FE1">
      <w:pPr>
        <w:pStyle w:val="ListParagraph"/>
        <w:numPr>
          <w:ilvl w:val="1"/>
          <w:numId w:val="10"/>
        </w:num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>Use your Text decorations</w:t>
      </w:r>
    </w:p>
    <w:p w:rsidR="003C3FE1" w:rsidRDefault="003C3FE1" w:rsidP="003C3FE1">
      <w:pPr>
        <w:pStyle w:val="ListParagraph"/>
        <w:numPr>
          <w:ilvl w:val="1"/>
          <w:numId w:val="10"/>
        </w:num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>Use your text transformation</w:t>
      </w:r>
    </w:p>
    <w:p w:rsidR="003C3FE1" w:rsidRPr="003C3FE1" w:rsidRDefault="003C3FE1" w:rsidP="003C3FE1">
      <w:pPr>
        <w:pStyle w:val="ListParagraph"/>
        <w:numPr>
          <w:ilvl w:val="1"/>
          <w:numId w:val="10"/>
        </w:num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>Align your text.</w:t>
      </w:r>
    </w:p>
    <w:p w:rsidR="003C3FE1" w:rsidRDefault="003C3FE1" w:rsidP="00B50293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>Using CSS, order your media sources in an ordered list.</w:t>
      </w:r>
    </w:p>
    <w:p w:rsidR="003C3FE1" w:rsidRDefault="003C3FE1" w:rsidP="00B50293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>Align the list how you’d like.</w:t>
      </w:r>
    </w:p>
    <w:p w:rsidR="003C3FE1" w:rsidRDefault="003C3FE1" w:rsidP="00B50293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>Create a table and get creative on how you’d like to use it on your site.</w:t>
      </w:r>
    </w:p>
    <w:p w:rsidR="003C3FE1" w:rsidRDefault="003C3FE1" w:rsidP="00B50293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>Style your table.</w:t>
      </w:r>
    </w:p>
    <w:p w:rsidR="006E2ECD" w:rsidRPr="001B7653" w:rsidRDefault="006E2ECD" w:rsidP="006E2ECD">
      <w:pPr>
        <w:spacing w:line="480" w:lineRule="auto"/>
        <w:rPr>
          <w:color w:val="FF0000"/>
          <w:sz w:val="21"/>
          <w:szCs w:val="21"/>
        </w:rPr>
      </w:pPr>
      <w:r w:rsidRPr="001B7653">
        <w:rPr>
          <w:color w:val="FF0000"/>
          <w:sz w:val="21"/>
          <w:szCs w:val="21"/>
        </w:rPr>
        <w:t>REMEMBER TO SAVE YOUR WORK UNDER THE PROPER .HTML PAGE NAME AS YOU MAKE CHANGES!</w:t>
      </w:r>
    </w:p>
    <w:p w:rsidR="006E2ECD" w:rsidRPr="00B50293" w:rsidRDefault="006E2ECD" w:rsidP="006E2ECD">
      <w:pPr>
        <w:numPr>
          <w:ilvl w:val="0"/>
          <w:numId w:val="1"/>
        </w:numPr>
        <w:spacing w:line="480" w:lineRule="auto"/>
        <w:rPr>
          <w:sz w:val="21"/>
          <w:szCs w:val="21"/>
        </w:rPr>
      </w:pPr>
      <w:r w:rsidRPr="00B50293">
        <w:rPr>
          <w:sz w:val="21"/>
          <w:szCs w:val="21"/>
        </w:rPr>
        <w:t>Open the file with a web browser.</w:t>
      </w:r>
    </w:p>
    <w:p w:rsidR="006E2ECD" w:rsidRPr="00B50293" w:rsidRDefault="006E2ECD" w:rsidP="001B7653">
      <w:pPr>
        <w:spacing w:line="480" w:lineRule="auto"/>
        <w:ind w:left="1440"/>
        <w:rPr>
          <w:sz w:val="21"/>
          <w:szCs w:val="21"/>
        </w:rPr>
      </w:pPr>
    </w:p>
    <w:p w:rsidR="006E2ECD" w:rsidRPr="00B50293" w:rsidRDefault="006E2ECD" w:rsidP="006E2ECD">
      <w:pPr>
        <w:spacing w:line="480" w:lineRule="auto"/>
        <w:ind w:left="1440"/>
        <w:rPr>
          <w:sz w:val="21"/>
          <w:szCs w:val="21"/>
        </w:rPr>
      </w:pPr>
    </w:p>
    <w:p w:rsidR="006E2ECD" w:rsidRPr="00B50293" w:rsidRDefault="006E2ECD" w:rsidP="006E2ECD">
      <w:pPr>
        <w:pStyle w:val="ListParagraph"/>
        <w:spacing w:line="480" w:lineRule="auto"/>
        <w:rPr>
          <w:sz w:val="21"/>
          <w:szCs w:val="21"/>
        </w:rPr>
      </w:pPr>
    </w:p>
    <w:sectPr w:rsidR="006E2ECD" w:rsidRPr="00B50293" w:rsidSect="006F2FA2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游明朝"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0B35CB"/>
    <w:multiLevelType w:val="hybridMultilevel"/>
    <w:tmpl w:val="F5B273D6"/>
    <w:lvl w:ilvl="0" w:tplc="02EEB32E">
      <w:start w:val="23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B47387"/>
    <w:multiLevelType w:val="hybridMultilevel"/>
    <w:tmpl w:val="BD98FB1A"/>
    <w:lvl w:ilvl="0" w:tplc="02EEB32E">
      <w:start w:val="23"/>
      <w:numFmt w:val="bullet"/>
      <w:lvlText w:val="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50E7754"/>
    <w:multiLevelType w:val="hybridMultilevel"/>
    <w:tmpl w:val="2D125B8A"/>
    <w:lvl w:ilvl="0" w:tplc="02EEB32E">
      <w:start w:val="23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2A4B47"/>
    <w:multiLevelType w:val="hybridMultilevel"/>
    <w:tmpl w:val="43289FF6"/>
    <w:lvl w:ilvl="0" w:tplc="3FFAD8C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547E4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32387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F81FBE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5042D7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3B0FEE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9E751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88EF3C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53A5E9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3E00659"/>
    <w:multiLevelType w:val="hybridMultilevel"/>
    <w:tmpl w:val="75060650"/>
    <w:lvl w:ilvl="0" w:tplc="02EEB32E">
      <w:start w:val="23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8C13120"/>
    <w:multiLevelType w:val="hybridMultilevel"/>
    <w:tmpl w:val="AD52D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87544C"/>
    <w:multiLevelType w:val="hybridMultilevel"/>
    <w:tmpl w:val="44143B9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32C27F2F"/>
    <w:multiLevelType w:val="hybridMultilevel"/>
    <w:tmpl w:val="B8CCF248"/>
    <w:lvl w:ilvl="0" w:tplc="AF5E284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19694FC">
      <w:start w:val="23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2EEB32E">
      <w:start w:val="23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2E25F36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2FE959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3CACA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54A133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4FE1B1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44AA58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44F236C6"/>
    <w:multiLevelType w:val="hybridMultilevel"/>
    <w:tmpl w:val="3732C8B0"/>
    <w:lvl w:ilvl="0" w:tplc="BE7C412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46C5A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71A76F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6649EA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AC637D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E2EECC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E4421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7A44DD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FCDFE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55764E82"/>
    <w:multiLevelType w:val="hybridMultilevel"/>
    <w:tmpl w:val="1C36A3B8"/>
    <w:lvl w:ilvl="0" w:tplc="AF5E284A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55A72D8F"/>
    <w:multiLevelType w:val="hybridMultilevel"/>
    <w:tmpl w:val="FB50E8A2"/>
    <w:lvl w:ilvl="0" w:tplc="14D2FAD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BF0243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D2E4C6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61A0DD2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98DAF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204CE5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07C482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D64970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FCEEA3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5CA15A4C"/>
    <w:multiLevelType w:val="hybridMultilevel"/>
    <w:tmpl w:val="DD664D86"/>
    <w:lvl w:ilvl="0" w:tplc="AF5E284A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1" w:tplc="AF5E284A">
      <w:start w:val="1"/>
      <w:numFmt w:val="bullet"/>
      <w:lvlText w:val=""/>
      <w:lvlJc w:val="left"/>
      <w:pPr>
        <w:ind w:left="21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632A1897"/>
    <w:multiLevelType w:val="hybridMultilevel"/>
    <w:tmpl w:val="3CB0AEA4"/>
    <w:lvl w:ilvl="0" w:tplc="02EEB32E">
      <w:start w:val="23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CC801DC"/>
    <w:multiLevelType w:val="hybridMultilevel"/>
    <w:tmpl w:val="FDD8DE54"/>
    <w:lvl w:ilvl="0" w:tplc="E9AE708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546062C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4142064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1F89D8E">
      <w:start w:val="23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6CF1B6">
      <w:start w:val="23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2344BD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4AE8F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492BCF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BA87B9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799340AD"/>
    <w:multiLevelType w:val="hybridMultilevel"/>
    <w:tmpl w:val="CB7CD456"/>
    <w:lvl w:ilvl="0" w:tplc="841EEC1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F08A64">
      <w:start w:val="23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4182344">
      <w:start w:val="23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F054E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A125D3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AC0FE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66131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CB8550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FCEA05E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7A585A78"/>
    <w:multiLevelType w:val="multilevel"/>
    <w:tmpl w:val="FB048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7C146FCE"/>
    <w:multiLevelType w:val="multilevel"/>
    <w:tmpl w:val="21983F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9"/>
  </w:num>
  <w:num w:numId="3">
    <w:abstractNumId w:val="14"/>
  </w:num>
  <w:num w:numId="4">
    <w:abstractNumId w:val="11"/>
  </w:num>
  <w:num w:numId="5">
    <w:abstractNumId w:val="8"/>
  </w:num>
  <w:num w:numId="6">
    <w:abstractNumId w:val="3"/>
  </w:num>
  <w:num w:numId="7">
    <w:abstractNumId w:val="10"/>
  </w:num>
  <w:num w:numId="8">
    <w:abstractNumId w:val="13"/>
  </w:num>
  <w:num w:numId="9">
    <w:abstractNumId w:val="5"/>
  </w:num>
  <w:num w:numId="10">
    <w:abstractNumId w:val="0"/>
  </w:num>
  <w:num w:numId="11">
    <w:abstractNumId w:val="12"/>
  </w:num>
  <w:num w:numId="12">
    <w:abstractNumId w:val="2"/>
  </w:num>
  <w:num w:numId="13">
    <w:abstractNumId w:val="1"/>
  </w:num>
  <w:num w:numId="14">
    <w:abstractNumId w:val="6"/>
  </w:num>
  <w:num w:numId="15">
    <w:abstractNumId w:val="4"/>
  </w:num>
  <w:num w:numId="16">
    <w:abstractNumId w:val="16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W0NDMwNzU3MDY0MbZQ0lEKTi0uzszPAykwqwUAXyUrViwAAAA="/>
  </w:docVars>
  <w:rsids>
    <w:rsidRoot w:val="001B1A67"/>
    <w:rsid w:val="000A63D1"/>
    <w:rsid w:val="000D70FF"/>
    <w:rsid w:val="001A4799"/>
    <w:rsid w:val="001B1A67"/>
    <w:rsid w:val="001B7653"/>
    <w:rsid w:val="001B77E1"/>
    <w:rsid w:val="001C30A6"/>
    <w:rsid w:val="001E199A"/>
    <w:rsid w:val="00231BAD"/>
    <w:rsid w:val="00242C3D"/>
    <w:rsid w:val="002D2A5A"/>
    <w:rsid w:val="00342364"/>
    <w:rsid w:val="003A1408"/>
    <w:rsid w:val="003C3282"/>
    <w:rsid w:val="003C3FE1"/>
    <w:rsid w:val="00472603"/>
    <w:rsid w:val="004754B9"/>
    <w:rsid w:val="004923C4"/>
    <w:rsid w:val="004A099F"/>
    <w:rsid w:val="0058190A"/>
    <w:rsid w:val="005E006D"/>
    <w:rsid w:val="005F36A6"/>
    <w:rsid w:val="0067773E"/>
    <w:rsid w:val="00681280"/>
    <w:rsid w:val="006A38BF"/>
    <w:rsid w:val="006E2ECD"/>
    <w:rsid w:val="006F2FA2"/>
    <w:rsid w:val="00713FC3"/>
    <w:rsid w:val="00736B09"/>
    <w:rsid w:val="00753B3C"/>
    <w:rsid w:val="00830E2E"/>
    <w:rsid w:val="00944765"/>
    <w:rsid w:val="009C001A"/>
    <w:rsid w:val="00A356EB"/>
    <w:rsid w:val="00B50293"/>
    <w:rsid w:val="00BD1F4D"/>
    <w:rsid w:val="00D23A99"/>
    <w:rsid w:val="00D42F20"/>
    <w:rsid w:val="00D7252B"/>
    <w:rsid w:val="00DE7ED6"/>
    <w:rsid w:val="00E34A27"/>
    <w:rsid w:val="00E860CD"/>
    <w:rsid w:val="00F111DE"/>
    <w:rsid w:val="00F43AA0"/>
    <w:rsid w:val="00FB04E0"/>
    <w:rsid w:val="00FC7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B1A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B1A6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B1A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B1A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72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430701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7455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3526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5985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85553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28832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9757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87355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2932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3734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87798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08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2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4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098353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27757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0698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41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13500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89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1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3857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0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385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730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124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607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8069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214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5634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980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292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1500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29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712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49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97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1872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533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66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96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22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824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8669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2412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95481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212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37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204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720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053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51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381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7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129183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87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0026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020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73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702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885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8367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382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8741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7476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408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5954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337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711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58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06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38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292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062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538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9869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2513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783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607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424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9229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0536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8637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712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35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35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935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44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76503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5</Words>
  <Characters>600</Characters>
  <Application>Microsoft Macintosh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Hernandez</dc:creator>
  <cp:keywords/>
  <dc:description/>
  <cp:lastModifiedBy>. .</cp:lastModifiedBy>
  <cp:revision>2</cp:revision>
  <dcterms:created xsi:type="dcterms:W3CDTF">2016-10-28T19:16:00Z</dcterms:created>
  <dcterms:modified xsi:type="dcterms:W3CDTF">2016-10-28T19:16:00Z</dcterms:modified>
</cp:coreProperties>
</file>